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70572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32486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25574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9383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5050971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2402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89339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39559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60693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6657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55970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4933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еакиссим Манн Орнела НФИ-01-19</dc:creator>
  <dc:language>ru-RU</dc:language>
  <cp:keywords/>
  <dcterms:created xsi:type="dcterms:W3CDTF">2022-09-08T13:44:12Z</dcterms:created>
  <dcterms:modified xsi:type="dcterms:W3CDTF">2022-09-08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